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F1664" w14:textId="23D8247D" w:rsidR="00744765" w:rsidRDefault="004E0687">
      <w:r>
        <w:t xml:space="preserve">Title Page: School Logo, Title of work, Name, Supervisor Name, </w:t>
      </w:r>
    </w:p>
    <w:p w14:paraId="72B3E015" w14:textId="29DC89C0" w:rsidR="00EA6B4E" w:rsidRDefault="00EA6B4E">
      <w:bookmarkStart w:id="0" w:name="_GoBack"/>
      <w:r w:rsidRPr="00EA6B4E">
        <w:drawing>
          <wp:inline distT="0" distB="0" distL="0" distR="0" wp14:anchorId="0C9D5216" wp14:editId="617C62D5">
            <wp:extent cx="5943600" cy="63995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0B8B2FC" w14:textId="77777777" w:rsidR="00EA6B4E" w:rsidRDefault="00EA6B4E">
      <w:r>
        <w:br w:type="page"/>
      </w:r>
    </w:p>
    <w:p w14:paraId="0C1D5CEA" w14:textId="77777777" w:rsidR="00EA6B4E" w:rsidRDefault="00EA6B4E"/>
    <w:p w14:paraId="66349A99" w14:textId="77777777" w:rsidR="00EA6B4E" w:rsidRDefault="00EA6B4E">
      <w:r>
        <w:br w:type="page"/>
      </w:r>
    </w:p>
    <w:p w14:paraId="35FC89C8" w14:textId="5D822E3C" w:rsidR="004E0687" w:rsidRDefault="004E0687">
      <w:r>
        <w:t>List of Abbreviations/Acronyms,</w:t>
      </w:r>
    </w:p>
    <w:p w14:paraId="4BD3EDFA" w14:textId="4438DE59" w:rsidR="004E0687" w:rsidRDefault="004E0687">
      <w:r>
        <w:t>List of Tables</w:t>
      </w:r>
    </w:p>
    <w:p w14:paraId="54B6C922" w14:textId="1A1FD63D" w:rsidR="004E0687" w:rsidRDefault="004E0687">
      <w:r>
        <w:t>List of Figures</w:t>
      </w:r>
    </w:p>
    <w:p w14:paraId="526AAFDC" w14:textId="6D924816" w:rsidR="004E0687" w:rsidRDefault="004E0687">
      <w:r>
        <w:t>Table of Content (Automatically generate)</w:t>
      </w:r>
    </w:p>
    <w:p w14:paraId="1FE45986" w14:textId="164B21F4" w:rsidR="004E0687" w:rsidRDefault="004E0687"/>
    <w:p w14:paraId="5B6250ED" w14:textId="1B450D31" w:rsidR="004E0687" w:rsidRDefault="004E0687">
      <w:r>
        <w:t>Abstract: Problem, Objective, methodology (methods and techniques), Results, Conclusion</w:t>
      </w:r>
    </w:p>
    <w:p w14:paraId="059AE738" w14:textId="4317CB52" w:rsidR="004E0687" w:rsidRDefault="004E0687"/>
    <w:p w14:paraId="02DFDD50" w14:textId="40F27FE2" w:rsidR="004E0687" w:rsidRDefault="004E0687" w:rsidP="004E0687">
      <w:pPr>
        <w:pStyle w:val="Heading1"/>
      </w:pPr>
      <w:r>
        <w:t>Chapter 1: Introduction</w:t>
      </w:r>
    </w:p>
    <w:p w14:paraId="51C7E05A" w14:textId="4C3B90C4" w:rsidR="004E0687" w:rsidRDefault="004E0687" w:rsidP="004E0687">
      <w:pPr>
        <w:pStyle w:val="ListParagraph"/>
        <w:numPr>
          <w:ilvl w:val="0"/>
          <w:numId w:val="1"/>
        </w:numPr>
      </w:pPr>
      <w:r>
        <w:t>Background. Give us a brief of your area of interest (Background)</w:t>
      </w:r>
    </w:p>
    <w:p w14:paraId="2FD6F86A" w14:textId="49C38D17" w:rsidR="004E0687" w:rsidRDefault="004E0687">
      <w:r>
        <w:tab/>
        <w:t>What Traffic is, what are some of the mechanics /solutions in place</w:t>
      </w:r>
    </w:p>
    <w:p w14:paraId="6E087CF3" w14:textId="25535D16" w:rsidR="004E0687" w:rsidRDefault="004E0687">
      <w:r>
        <w:tab/>
        <w:t>Those solutions impact</w:t>
      </w:r>
    </w:p>
    <w:p w14:paraId="0A26EDDC" w14:textId="6B4D5DAA" w:rsidR="004E0687" w:rsidRDefault="004E0687">
      <w:r>
        <w:tab/>
        <w:t>Briefly bring in (in one line) what solution you looking at</w:t>
      </w:r>
    </w:p>
    <w:p w14:paraId="120F2BCF" w14:textId="509E5AD7" w:rsidR="004E0687" w:rsidRDefault="004E0687" w:rsidP="004E0687">
      <w:pPr>
        <w:pStyle w:val="ListParagraph"/>
        <w:numPr>
          <w:ilvl w:val="0"/>
          <w:numId w:val="1"/>
        </w:numPr>
      </w:pPr>
      <w:r>
        <w:t>Problem Statement</w:t>
      </w:r>
    </w:p>
    <w:p w14:paraId="660FBC4D" w14:textId="02046116" w:rsidR="004E0687" w:rsidRDefault="004E0687" w:rsidP="004E0687">
      <w:pPr>
        <w:pStyle w:val="ListParagraph"/>
        <w:numPr>
          <w:ilvl w:val="1"/>
          <w:numId w:val="1"/>
        </w:numPr>
      </w:pPr>
      <w:r>
        <w:t xml:space="preserve">What is the problem (have a small paragraph to discuss the problem as it </w:t>
      </w:r>
      <w:proofErr w:type="gramStart"/>
      <w:r>
        <w:t>is.</w:t>
      </w:r>
      <w:proofErr w:type="gramEnd"/>
    </w:p>
    <w:p w14:paraId="7D0D3E7D" w14:textId="39455ACC" w:rsidR="004E0687" w:rsidRDefault="004E0687" w:rsidP="004E0687">
      <w:pPr>
        <w:pStyle w:val="ListParagraph"/>
        <w:numPr>
          <w:ilvl w:val="0"/>
          <w:numId w:val="1"/>
        </w:numPr>
      </w:pPr>
      <w:r>
        <w:t xml:space="preserve">Objectives </w:t>
      </w:r>
    </w:p>
    <w:p w14:paraId="34B90A3E" w14:textId="7D96D02F" w:rsidR="004E0687" w:rsidRDefault="004E0687" w:rsidP="004E0687">
      <w:pPr>
        <w:pStyle w:val="ListParagraph"/>
        <w:numPr>
          <w:ilvl w:val="1"/>
          <w:numId w:val="1"/>
        </w:numPr>
      </w:pPr>
      <w:r>
        <w:t xml:space="preserve">General Objective (Aim)-An overview of the solution </w:t>
      </w:r>
      <w:proofErr w:type="gramStart"/>
      <w:r>
        <w:t>example :</w:t>
      </w:r>
      <w:proofErr w:type="gramEnd"/>
      <w:r>
        <w:t xml:space="preserve"> Design and Developing a mobile application  to …………………………………………..</w:t>
      </w:r>
    </w:p>
    <w:p w14:paraId="059D8156" w14:textId="3191F651" w:rsidR="004E0687" w:rsidRDefault="004E0687" w:rsidP="004E0687">
      <w:pPr>
        <w:pStyle w:val="ListParagraph"/>
        <w:numPr>
          <w:ilvl w:val="1"/>
          <w:numId w:val="1"/>
        </w:numPr>
      </w:pPr>
      <w:r>
        <w:t xml:space="preserve">Specific </w:t>
      </w:r>
      <w:proofErr w:type="gramStart"/>
      <w:r>
        <w:t>Objective  (</w:t>
      </w:r>
      <w:proofErr w:type="gramEnd"/>
      <w:r w:rsidR="008C1509">
        <w:t>3 and 4 SO)</w:t>
      </w:r>
    </w:p>
    <w:p w14:paraId="47A35412" w14:textId="20B6393D" w:rsidR="008C1509" w:rsidRDefault="008C1509" w:rsidP="008C1509">
      <w:pPr>
        <w:pStyle w:val="ListParagraph"/>
        <w:numPr>
          <w:ilvl w:val="2"/>
          <w:numId w:val="1"/>
        </w:numPr>
      </w:pPr>
      <w:r>
        <w:t>To develop a module for….</w:t>
      </w:r>
    </w:p>
    <w:p w14:paraId="09BE928F" w14:textId="03313DD6" w:rsidR="008C1509" w:rsidRDefault="008C1509" w:rsidP="008C1509">
      <w:pPr>
        <w:pStyle w:val="ListParagraph"/>
        <w:numPr>
          <w:ilvl w:val="2"/>
          <w:numId w:val="1"/>
        </w:numPr>
      </w:pPr>
      <w:r>
        <w:t>To Develop a module for</w:t>
      </w:r>
      <w:proofErr w:type="gramStart"/>
      <w:r>
        <w:t>…..</w:t>
      </w:r>
      <w:proofErr w:type="gramEnd"/>
    </w:p>
    <w:p w14:paraId="7C742118" w14:textId="77777777" w:rsidR="008C1509" w:rsidRDefault="008C1509" w:rsidP="008C1509">
      <w:pPr>
        <w:pStyle w:val="ListParagraph"/>
        <w:numPr>
          <w:ilvl w:val="2"/>
          <w:numId w:val="1"/>
        </w:numPr>
      </w:pPr>
      <w:r>
        <w:t>To develop a module for….</w:t>
      </w:r>
    </w:p>
    <w:p w14:paraId="0E2699AC" w14:textId="77777777" w:rsidR="008C1509" w:rsidRDefault="008C1509" w:rsidP="008C1509">
      <w:pPr>
        <w:pStyle w:val="ListParagraph"/>
        <w:numPr>
          <w:ilvl w:val="2"/>
          <w:numId w:val="1"/>
        </w:numPr>
      </w:pPr>
      <w:r>
        <w:t>To Develop a module for</w:t>
      </w:r>
      <w:proofErr w:type="gramStart"/>
      <w:r>
        <w:t>…..</w:t>
      </w:r>
      <w:proofErr w:type="gramEnd"/>
    </w:p>
    <w:p w14:paraId="131DE202" w14:textId="0883B419" w:rsidR="008C1509" w:rsidRDefault="008C1509" w:rsidP="008C1509">
      <w:pPr>
        <w:pStyle w:val="ListParagraph"/>
        <w:numPr>
          <w:ilvl w:val="0"/>
          <w:numId w:val="1"/>
        </w:numPr>
      </w:pPr>
      <w:r>
        <w:t>Justification and Significance of study</w:t>
      </w:r>
    </w:p>
    <w:p w14:paraId="6AC7F636" w14:textId="3FA0E52B" w:rsidR="008C1509" w:rsidRDefault="008C1509" w:rsidP="008C1509">
      <w:pPr>
        <w:pStyle w:val="ListParagraph"/>
        <w:numPr>
          <w:ilvl w:val="1"/>
          <w:numId w:val="1"/>
        </w:numPr>
      </w:pPr>
      <w:r>
        <w:t>Why this study and to who does it benefit</w:t>
      </w:r>
    </w:p>
    <w:p w14:paraId="1A848468" w14:textId="16964116" w:rsidR="008C1509" w:rsidRDefault="008C1509" w:rsidP="008C1509">
      <w:pPr>
        <w:pStyle w:val="ListParagraph"/>
        <w:numPr>
          <w:ilvl w:val="0"/>
          <w:numId w:val="1"/>
        </w:numPr>
      </w:pPr>
      <w:r>
        <w:t>Scope of study</w:t>
      </w:r>
    </w:p>
    <w:p w14:paraId="1D4BA9A8" w14:textId="6C189B29" w:rsidR="008C1509" w:rsidRDefault="008C1509" w:rsidP="008C1509">
      <w:pPr>
        <w:pStyle w:val="ListParagraph"/>
        <w:numPr>
          <w:ilvl w:val="1"/>
          <w:numId w:val="1"/>
        </w:numPr>
      </w:pPr>
      <w:r>
        <w:t>Elaboration of your SO</w:t>
      </w:r>
    </w:p>
    <w:p w14:paraId="07056F01" w14:textId="49B8AC88" w:rsidR="008C1509" w:rsidRDefault="008C1509" w:rsidP="008C1509">
      <w:pPr>
        <w:pStyle w:val="ListParagraph"/>
        <w:numPr>
          <w:ilvl w:val="2"/>
          <w:numId w:val="1"/>
        </w:numPr>
      </w:pPr>
      <w:r>
        <w:t>(</w:t>
      </w:r>
      <w:proofErr w:type="spellStart"/>
      <w:r>
        <w:t>Inscope</w:t>
      </w:r>
      <w:proofErr w:type="spellEnd"/>
      <w:r>
        <w:t xml:space="preserve"> and </w:t>
      </w:r>
      <w:proofErr w:type="spellStart"/>
      <w:r>
        <w:t>Outscope</w:t>
      </w:r>
      <w:proofErr w:type="spellEnd"/>
      <w:r>
        <w:t>)</w:t>
      </w:r>
    </w:p>
    <w:p w14:paraId="4CBFAEC8" w14:textId="5DE838AA" w:rsidR="008C1509" w:rsidRDefault="008C1509" w:rsidP="008C1509">
      <w:pPr>
        <w:pStyle w:val="ListParagraph"/>
        <w:numPr>
          <w:ilvl w:val="0"/>
          <w:numId w:val="1"/>
        </w:numPr>
      </w:pPr>
      <w:r>
        <w:t>Limitations of your study</w:t>
      </w:r>
    </w:p>
    <w:p w14:paraId="30D2C3BA" w14:textId="2B0C29C3" w:rsidR="008C1509" w:rsidRDefault="008C1509" w:rsidP="008C1509">
      <w:pPr>
        <w:pStyle w:val="ListParagraph"/>
        <w:numPr>
          <w:ilvl w:val="1"/>
          <w:numId w:val="1"/>
        </w:numPr>
      </w:pPr>
      <w:r>
        <w:t>This is to be added in the final documentation. This will not appear in the proposal</w:t>
      </w:r>
    </w:p>
    <w:p w14:paraId="0CAAE94C" w14:textId="7DE9E955" w:rsidR="008C1509" w:rsidRDefault="008C1509" w:rsidP="008C1509"/>
    <w:p w14:paraId="276A10BB" w14:textId="603E7F46" w:rsidR="008C1509" w:rsidRDefault="008C1509" w:rsidP="008C1509">
      <w:pPr>
        <w:pStyle w:val="Heading1"/>
      </w:pPr>
      <w:r>
        <w:t xml:space="preserve">Chapter </w:t>
      </w:r>
      <w:r>
        <w:t>2</w:t>
      </w:r>
      <w:r>
        <w:t xml:space="preserve">: </w:t>
      </w:r>
      <w:r>
        <w:t>Literature Review</w:t>
      </w:r>
    </w:p>
    <w:p w14:paraId="58A5777F" w14:textId="58F81242" w:rsidR="008C1509" w:rsidRDefault="008C1509" w:rsidP="008C1509">
      <w:r>
        <w:t xml:space="preserve">Looking at other </w:t>
      </w:r>
      <w:proofErr w:type="gramStart"/>
      <w:r>
        <w:t>scholars</w:t>
      </w:r>
      <w:proofErr w:type="gramEnd"/>
      <w:r>
        <w:t xml:space="preserve"> work (Google scholar, peer-reviewed journals, latest conference proceedings)</w:t>
      </w:r>
    </w:p>
    <w:p w14:paraId="3FE1559A" w14:textId="363A80CB" w:rsidR="008C1509" w:rsidRDefault="008C1509" w:rsidP="008C1509">
      <w:pPr>
        <w:pStyle w:val="ListParagraph"/>
        <w:numPr>
          <w:ilvl w:val="0"/>
          <w:numId w:val="2"/>
        </w:numPr>
      </w:pPr>
      <w:r>
        <w:t>Give a depth of your work</w:t>
      </w:r>
    </w:p>
    <w:p w14:paraId="400B73E8" w14:textId="73512FCF" w:rsidR="008C1509" w:rsidRDefault="008C1509" w:rsidP="008C1509">
      <w:r>
        <w:tab/>
        <w:t xml:space="preserve">An </w:t>
      </w:r>
      <w:proofErr w:type="spellStart"/>
      <w:r>
        <w:t>indepth</w:t>
      </w:r>
      <w:proofErr w:type="spellEnd"/>
      <w:r>
        <w:t xml:space="preserve"> of what traffic </w:t>
      </w:r>
      <w:proofErr w:type="gramStart"/>
      <w:r>
        <w:t>is ,</w:t>
      </w:r>
      <w:proofErr w:type="gramEnd"/>
      <w:r>
        <w:t xml:space="preserve"> Statistics of traffic reduction </w:t>
      </w:r>
    </w:p>
    <w:p w14:paraId="0B43E092" w14:textId="66D993CC" w:rsidR="008C1509" w:rsidRDefault="008C1509" w:rsidP="008C1509">
      <w:r>
        <w:tab/>
        <w:t>Traffic on developed countries</w:t>
      </w:r>
    </w:p>
    <w:p w14:paraId="4407D6FF" w14:textId="5468E9E8" w:rsidR="008C1509" w:rsidRDefault="008C1509" w:rsidP="008C1509">
      <w:r>
        <w:tab/>
        <w:t>Traffic in developing countries</w:t>
      </w:r>
    </w:p>
    <w:p w14:paraId="57E23FD3" w14:textId="2DF57E61" w:rsidR="008C1509" w:rsidRDefault="008C1509" w:rsidP="008C1509">
      <w:r>
        <w:tab/>
        <w:t>Traffic in Kenya- Nairobi</w:t>
      </w:r>
    </w:p>
    <w:p w14:paraId="3DFE2DE0" w14:textId="51B5A99D" w:rsidR="008C1509" w:rsidRDefault="008C1509" w:rsidP="008C1509">
      <w:pPr>
        <w:pStyle w:val="ListParagraph"/>
        <w:numPr>
          <w:ilvl w:val="0"/>
          <w:numId w:val="2"/>
        </w:numPr>
      </w:pPr>
      <w:r>
        <w:t>App/systemin traffic reduction</w:t>
      </w:r>
    </w:p>
    <w:p w14:paraId="4138C281" w14:textId="03A3A92C" w:rsidR="008C1509" w:rsidRDefault="008C1509" w:rsidP="008C1509">
      <w:pPr>
        <w:pStyle w:val="ListParagraph"/>
        <w:numPr>
          <w:ilvl w:val="1"/>
          <w:numId w:val="2"/>
        </w:numPr>
      </w:pPr>
      <w:r>
        <w:t>Pros and cons (+</w:t>
      </w:r>
      <w:proofErr w:type="spellStart"/>
      <w:r>
        <w:t>ve</w:t>
      </w:r>
      <w:proofErr w:type="spellEnd"/>
      <w:r>
        <w:t xml:space="preserve"> criticism as you are using their work as a foundational basis of your work. </w:t>
      </w:r>
    </w:p>
    <w:p w14:paraId="389DC07F" w14:textId="0CE85733" w:rsidR="008C1509" w:rsidRDefault="008C1509" w:rsidP="008C1509">
      <w:pPr>
        <w:pStyle w:val="ListParagraph"/>
        <w:numPr>
          <w:ilvl w:val="1"/>
          <w:numId w:val="2"/>
        </w:numPr>
      </w:pPr>
      <w:r>
        <w:t xml:space="preserve">Peer review (give a summary of </w:t>
      </w:r>
      <w:proofErr w:type="spellStart"/>
      <w:r>
        <w:t>atleast</w:t>
      </w:r>
      <w:proofErr w:type="spellEnd"/>
      <w:r>
        <w:t xml:space="preserve"> 5 or so apps/systems)</w:t>
      </w:r>
    </w:p>
    <w:p w14:paraId="4865FD7E" w14:textId="2B55168E" w:rsidR="008C1509" w:rsidRDefault="008C1509" w:rsidP="008C1509">
      <w:pPr>
        <w:pStyle w:val="ListParagraph"/>
        <w:numPr>
          <w:ilvl w:val="2"/>
          <w:numId w:val="2"/>
        </w:numPr>
      </w:pPr>
      <w:r>
        <w:t xml:space="preserve">Mambo et al, (2020) states that the </w:t>
      </w:r>
      <w:proofErr w:type="spellStart"/>
      <w:r>
        <w:t>motorx</w:t>
      </w:r>
      <w:proofErr w:type="spellEnd"/>
      <w:r>
        <w:t xml:space="preserve"> application was able to reduce the traffic congestion in Ghana to x% as different factors such as </w:t>
      </w:r>
      <w:proofErr w:type="gramStart"/>
      <w:r>
        <w:t>….were</w:t>
      </w:r>
      <w:proofErr w:type="gramEnd"/>
      <w:r>
        <w:t xml:space="preserve"> considered. We see that the application has different modules such as … to be able to do ……… (discuss the different modules). This module though is missing……. Which we intend to consider while designing and developing our application.</w:t>
      </w:r>
    </w:p>
    <w:p w14:paraId="7A4F0293" w14:textId="013E3701" w:rsidR="00D63A2A" w:rsidRDefault="00D63A2A" w:rsidP="00D63A2A">
      <w:pPr>
        <w:pStyle w:val="ListParagraph"/>
        <w:numPr>
          <w:ilvl w:val="1"/>
          <w:numId w:val="2"/>
        </w:numPr>
      </w:pPr>
      <w:r>
        <w:t>Give a detail narrative of your proposed system (exhaustively discuss the modules of your app/system.</w:t>
      </w:r>
    </w:p>
    <w:p w14:paraId="4AD0D763" w14:textId="77777777" w:rsidR="00D63A2A" w:rsidRDefault="00D63A2A" w:rsidP="00D63A2A"/>
    <w:p w14:paraId="0672F01E" w14:textId="169D0009" w:rsidR="00D63A2A" w:rsidRDefault="00D63A2A" w:rsidP="00D63A2A">
      <w:pPr>
        <w:pStyle w:val="Heading1"/>
      </w:pPr>
      <w:r>
        <w:t xml:space="preserve">Chapter </w:t>
      </w:r>
      <w:r>
        <w:t>3</w:t>
      </w:r>
      <w:r>
        <w:t xml:space="preserve">: </w:t>
      </w:r>
      <w:r>
        <w:t xml:space="preserve">Methodology </w:t>
      </w:r>
      <w:r w:rsidRPr="00D63A2A">
        <w:rPr>
          <w:color w:val="FF0000"/>
          <w:sz w:val="24"/>
        </w:rPr>
        <w:t>(</w:t>
      </w:r>
      <w:r>
        <w:rPr>
          <w:color w:val="FF0000"/>
          <w:sz w:val="24"/>
        </w:rPr>
        <w:t xml:space="preserve">to be in </w:t>
      </w:r>
      <w:r w:rsidRPr="00D63A2A">
        <w:rPr>
          <w:color w:val="FF0000"/>
          <w:sz w:val="24"/>
        </w:rPr>
        <w:t>future tense)</w:t>
      </w:r>
    </w:p>
    <w:p w14:paraId="061582E4" w14:textId="20170900" w:rsidR="00D63A2A" w:rsidRDefault="00D63A2A" w:rsidP="00D63A2A">
      <w:r>
        <w:t>Discuss the different methodology (in each phase state what you will do; do not write notes about the phase</w:t>
      </w:r>
    </w:p>
    <w:p w14:paraId="2EC11387" w14:textId="44A04269" w:rsidR="00D63A2A" w:rsidRDefault="00D63A2A" w:rsidP="00D63A2A">
      <w:r>
        <w:t xml:space="preserve">In </w:t>
      </w:r>
      <w:proofErr w:type="gramStart"/>
      <w:r>
        <w:t>short</w:t>
      </w:r>
      <w:proofErr w:type="gramEnd"/>
      <w:r>
        <w:t xml:space="preserve"> this chapter entails the plan, the methodology, the method, the techniques, tools, the sample size </w:t>
      </w:r>
      <w:proofErr w:type="spellStart"/>
      <w:r>
        <w:t>etc</w:t>
      </w:r>
      <w:proofErr w:type="spellEnd"/>
      <w:r>
        <w:t xml:space="preserve"> to ensure reproducibility </w:t>
      </w:r>
    </w:p>
    <w:p w14:paraId="53209E85" w14:textId="256E2F22" w:rsidR="00D63A2A" w:rsidRDefault="00D63A2A" w:rsidP="00D63A2A"/>
    <w:p w14:paraId="0F12E486" w14:textId="11D3192A" w:rsidR="00D63A2A" w:rsidRDefault="00D63A2A" w:rsidP="00D63A2A">
      <w:pPr>
        <w:pStyle w:val="Heading1"/>
      </w:pPr>
      <w:r>
        <w:t>References</w:t>
      </w:r>
    </w:p>
    <w:p w14:paraId="6A791621" w14:textId="50F11A06" w:rsidR="00D63A2A" w:rsidRDefault="00D63A2A" w:rsidP="00D63A2A">
      <w:r>
        <w:t>APA Citation Style</w:t>
      </w:r>
    </w:p>
    <w:p w14:paraId="4C803A43" w14:textId="6E47ED43" w:rsidR="00D63A2A" w:rsidRDefault="00D63A2A" w:rsidP="00D63A2A"/>
    <w:p w14:paraId="0E96EF63" w14:textId="77777777" w:rsidR="00D63A2A" w:rsidRDefault="00D63A2A" w:rsidP="008C150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D63A2A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Appendixes</w:t>
      </w:r>
    </w:p>
    <w:p w14:paraId="21B9B4CC" w14:textId="77777777" w:rsidR="00D63A2A" w:rsidRDefault="00D63A2A" w:rsidP="00D63A2A">
      <w:pPr>
        <w:pStyle w:val="ListParagraph"/>
        <w:numPr>
          <w:ilvl w:val="0"/>
          <w:numId w:val="3"/>
        </w:numPr>
      </w:pPr>
      <w:r>
        <w:t>Activity guide (Gantt Chart)</w:t>
      </w:r>
    </w:p>
    <w:p w14:paraId="30003E2D" w14:textId="77777777" w:rsidR="00D63A2A" w:rsidRDefault="00D63A2A" w:rsidP="00D63A2A">
      <w:pPr>
        <w:pStyle w:val="ListParagraph"/>
        <w:numPr>
          <w:ilvl w:val="0"/>
          <w:numId w:val="3"/>
        </w:numPr>
      </w:pPr>
      <w:r>
        <w:t xml:space="preserve">Budget </w:t>
      </w:r>
    </w:p>
    <w:p w14:paraId="44D4263F" w14:textId="4BC71868" w:rsidR="008C1509" w:rsidRPr="00D63A2A" w:rsidRDefault="00D63A2A" w:rsidP="00D63A2A">
      <w:pPr>
        <w:pStyle w:val="ListParagraph"/>
        <w:numPr>
          <w:ilvl w:val="1"/>
          <w:numId w:val="3"/>
        </w:numPr>
      </w:pPr>
      <w:r>
        <w:t xml:space="preserve">Budget Justification </w:t>
      </w:r>
      <w:r w:rsidR="008C1509">
        <w:tab/>
      </w:r>
    </w:p>
    <w:p w14:paraId="11A94FE0" w14:textId="77777777" w:rsidR="008C1509" w:rsidRDefault="008C1509" w:rsidP="008C1509"/>
    <w:sectPr w:rsidR="008C1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AA64FB"/>
    <w:multiLevelType w:val="hybridMultilevel"/>
    <w:tmpl w:val="CACEE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B5DA0"/>
    <w:multiLevelType w:val="hybridMultilevel"/>
    <w:tmpl w:val="40207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A2A17"/>
    <w:multiLevelType w:val="hybridMultilevel"/>
    <w:tmpl w:val="CACEE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zU3MzcyMjY0sbBQ0lEKTi0uzszPAykwrAUADSHgyywAAAA="/>
  </w:docVars>
  <w:rsids>
    <w:rsidRoot w:val="004E0687"/>
    <w:rsid w:val="00010A98"/>
    <w:rsid w:val="00041222"/>
    <w:rsid w:val="0006439C"/>
    <w:rsid w:val="000A077C"/>
    <w:rsid w:val="000D2AE6"/>
    <w:rsid w:val="00116E9D"/>
    <w:rsid w:val="001519A6"/>
    <w:rsid w:val="00165803"/>
    <w:rsid w:val="0027266F"/>
    <w:rsid w:val="00303391"/>
    <w:rsid w:val="00343A6A"/>
    <w:rsid w:val="00375A89"/>
    <w:rsid w:val="00380CB4"/>
    <w:rsid w:val="003C00AE"/>
    <w:rsid w:val="00420F8E"/>
    <w:rsid w:val="00440A0A"/>
    <w:rsid w:val="0047606F"/>
    <w:rsid w:val="00487CD1"/>
    <w:rsid w:val="00492DEA"/>
    <w:rsid w:val="004B665D"/>
    <w:rsid w:val="004C787F"/>
    <w:rsid w:val="004E0687"/>
    <w:rsid w:val="004F2DFC"/>
    <w:rsid w:val="00513B41"/>
    <w:rsid w:val="00571625"/>
    <w:rsid w:val="00573F0E"/>
    <w:rsid w:val="005D0F47"/>
    <w:rsid w:val="005E1E51"/>
    <w:rsid w:val="006328C2"/>
    <w:rsid w:val="00673526"/>
    <w:rsid w:val="006E04D1"/>
    <w:rsid w:val="007348A8"/>
    <w:rsid w:val="00744421"/>
    <w:rsid w:val="00744765"/>
    <w:rsid w:val="0077542F"/>
    <w:rsid w:val="00776C3F"/>
    <w:rsid w:val="00793908"/>
    <w:rsid w:val="007B6FC6"/>
    <w:rsid w:val="007D1268"/>
    <w:rsid w:val="008367CA"/>
    <w:rsid w:val="00871E6D"/>
    <w:rsid w:val="00875A3D"/>
    <w:rsid w:val="00875FBD"/>
    <w:rsid w:val="008A0238"/>
    <w:rsid w:val="008B6376"/>
    <w:rsid w:val="008C049D"/>
    <w:rsid w:val="008C1509"/>
    <w:rsid w:val="008F4A6C"/>
    <w:rsid w:val="00907FE8"/>
    <w:rsid w:val="00916230"/>
    <w:rsid w:val="00942FDD"/>
    <w:rsid w:val="009A37CA"/>
    <w:rsid w:val="009E057A"/>
    <w:rsid w:val="009F4F22"/>
    <w:rsid w:val="00A164F8"/>
    <w:rsid w:val="00A344CA"/>
    <w:rsid w:val="00A36253"/>
    <w:rsid w:val="00A73A5A"/>
    <w:rsid w:val="00A77B92"/>
    <w:rsid w:val="00AE5240"/>
    <w:rsid w:val="00B037C3"/>
    <w:rsid w:val="00B220D2"/>
    <w:rsid w:val="00B2515B"/>
    <w:rsid w:val="00B669E1"/>
    <w:rsid w:val="00B73F85"/>
    <w:rsid w:val="00B9596B"/>
    <w:rsid w:val="00BC0699"/>
    <w:rsid w:val="00BD5D11"/>
    <w:rsid w:val="00BE112C"/>
    <w:rsid w:val="00C60631"/>
    <w:rsid w:val="00C6687B"/>
    <w:rsid w:val="00CA6E6E"/>
    <w:rsid w:val="00D40B9B"/>
    <w:rsid w:val="00D63A2A"/>
    <w:rsid w:val="00D65879"/>
    <w:rsid w:val="00D70720"/>
    <w:rsid w:val="00DA4D5D"/>
    <w:rsid w:val="00DB281F"/>
    <w:rsid w:val="00DC70DE"/>
    <w:rsid w:val="00E41AA4"/>
    <w:rsid w:val="00E856E2"/>
    <w:rsid w:val="00EA6B4E"/>
    <w:rsid w:val="00EB057C"/>
    <w:rsid w:val="00F10AF8"/>
    <w:rsid w:val="00FA31FE"/>
    <w:rsid w:val="00FC42F9"/>
    <w:rsid w:val="00FE16D9"/>
    <w:rsid w:val="00FF3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442FD"/>
  <w15:chartTrackingRefBased/>
  <w15:docId w15:val="{D28CBB9F-CA1B-49F4-B695-A8055E267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06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06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E06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6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B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26D10-670A-493C-9DC7-262343B0B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377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hapter 1: Introduction</vt:lpstr>
      <vt:lpstr>Chapter 2: Literature Review</vt:lpstr>
      <vt:lpstr>Chapter 3: Methodology (to be in future tense)</vt:lpstr>
      <vt:lpstr>References</vt:lpstr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jeri Ngaruiya</dc:creator>
  <cp:keywords/>
  <dc:description/>
  <cp:lastModifiedBy>Njeri Ngaruiya</cp:lastModifiedBy>
  <cp:revision>3</cp:revision>
  <dcterms:created xsi:type="dcterms:W3CDTF">2022-09-02T07:02:00Z</dcterms:created>
  <dcterms:modified xsi:type="dcterms:W3CDTF">2022-09-02T07:38:00Z</dcterms:modified>
</cp:coreProperties>
</file>